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EFAA9" w14:textId="77777777" w:rsidR="00AD19BB" w:rsidRDefault="00D1358B" w:rsidP="00B65F59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B65F59"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 w:rsidR="00B65F59"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7C12F078" w14:textId="64DCBA12" w:rsidR="00644DF1" w:rsidRDefault="00644DF1" w:rsidP="00644DF1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</w:t>
      </w:r>
      <w:r w:rsidR="006A5146">
        <w:rPr>
          <w:rFonts w:ascii="Helvetica" w:eastAsia="Times New Roman" w:hAnsi="Helvetica" w:cs="Helvetica"/>
          <w:color w:val="3366FF"/>
          <w:sz w:val="32"/>
          <w:szCs w:val="32"/>
        </w:rPr>
        <w:t>8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1559F3">
        <w:rPr>
          <w:rFonts w:ascii="Helvetica" w:eastAsia="Times New Roman" w:hAnsi="Helvetica" w:cs="Helvetica"/>
          <w:color w:val="3366FF"/>
          <w:sz w:val="32"/>
          <w:szCs w:val="32"/>
        </w:rPr>
        <w:t xml:space="preserve">Connect Website to </w:t>
      </w:r>
      <w:r w:rsidR="006A5146">
        <w:rPr>
          <w:rFonts w:ascii="Helvetica" w:eastAsia="Times New Roman" w:hAnsi="Helvetica" w:cs="Helvetica"/>
          <w:color w:val="3366FF"/>
          <w:sz w:val="32"/>
          <w:szCs w:val="32"/>
        </w:rPr>
        <w:t>Mongo</w:t>
      </w:r>
      <w:r w:rsidR="001559F3">
        <w:rPr>
          <w:rFonts w:ascii="Helvetica" w:eastAsia="Times New Roman" w:hAnsi="Helvetica" w:cs="Helvetica"/>
          <w:color w:val="3366FF"/>
          <w:sz w:val="32"/>
          <w:szCs w:val="32"/>
        </w:rPr>
        <w:t xml:space="preserve"> Database</w:t>
      </w:r>
    </w:p>
    <w:p w14:paraId="7DA02BF1" w14:textId="77777777" w:rsidR="00644DF1" w:rsidRDefault="00644DF1" w:rsidP="00644DF1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3013FB">
        <w:rPr>
          <w:rFonts w:ascii="Helvetica" w:eastAsia="Times New Roman" w:hAnsi="Helvetica" w:cs="Helvetica"/>
          <w:color w:val="2D3B45"/>
          <w:sz w:val="21"/>
          <w:szCs w:val="21"/>
        </w:rPr>
        <w:br/>
      </w:r>
      <w:r w:rsidRPr="002A7333">
        <w:rPr>
          <w:rFonts w:ascii="Helvetica" w:hAnsi="Helvetica"/>
          <w:color w:val="3366FF"/>
          <w:sz w:val="32"/>
        </w:rPr>
        <w:t>Deliverables</w:t>
      </w:r>
    </w:p>
    <w:p w14:paraId="04C2C29A" w14:textId="77777777" w:rsidR="00644DF1" w:rsidRPr="002A7333" w:rsidRDefault="00644DF1" w:rsidP="001559F3">
      <w:pPr>
        <w:shd w:val="clear" w:color="auto" w:fill="FFFFFF"/>
        <w:spacing w:before="180" w:after="180" w:line="240" w:lineRule="auto"/>
        <w:rPr>
          <w:color w:val="2D3B45"/>
          <w:sz w:val="24"/>
        </w:rPr>
      </w:pPr>
      <w:r w:rsidRPr="002A7333">
        <w:rPr>
          <w:color w:val="2D3B45"/>
          <w:sz w:val="24"/>
        </w:rPr>
        <w:t xml:space="preserve">Upload </w:t>
      </w:r>
      <w:r w:rsidR="001559F3">
        <w:rPr>
          <w:color w:val="2D3B45"/>
          <w:sz w:val="24"/>
        </w:rPr>
        <w:t>your PyCharm project to GitHub</w:t>
      </w:r>
      <w:r>
        <w:rPr>
          <w:rFonts w:eastAsia="Times New Roman" w:cs="Helvetica"/>
          <w:color w:val="2D3B45"/>
          <w:sz w:val="24"/>
          <w:szCs w:val="24"/>
        </w:rPr>
        <w:t>.</w:t>
      </w:r>
    </w:p>
    <w:p w14:paraId="3EB03FC6" w14:textId="77777777" w:rsidR="00644DF1" w:rsidRPr="003013FB" w:rsidRDefault="00644DF1" w:rsidP="00644DF1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A8B60C1" w14:textId="0BFCF97F" w:rsidR="00644DF1" w:rsidRDefault="00644DF1" w:rsidP="00644DF1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is assignment, you will </w:t>
      </w:r>
      <w:r w:rsidR="006A5146">
        <w:rPr>
          <w:rFonts w:eastAsia="Times New Roman" w:cs="Helvetica"/>
          <w:color w:val="2D3B45"/>
          <w:sz w:val="24"/>
          <w:szCs w:val="24"/>
        </w:rPr>
        <w:t>create a series of webpages that will be used to maintain a Mongo Database that will support an online Bookstore</w:t>
      </w:r>
      <w:r w:rsidR="00650157">
        <w:rPr>
          <w:rFonts w:eastAsia="Times New Roman" w:cs="Helvetica"/>
          <w:color w:val="2D3B45"/>
          <w:sz w:val="24"/>
          <w:szCs w:val="24"/>
        </w:rPr>
        <w:t>.</w:t>
      </w:r>
    </w:p>
    <w:p w14:paraId="200B8D14" w14:textId="77777777" w:rsidR="001559F3" w:rsidRDefault="001559F3" w:rsidP="001559F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bookmarkStart w:id="0" w:name="_Hlk145004084"/>
      <w:r>
        <w:rPr>
          <w:rFonts w:eastAsia="Times New Roman" w:cs="Helvetica"/>
          <w:color w:val="2D3B45"/>
          <w:sz w:val="24"/>
          <w:szCs w:val="24"/>
        </w:rPr>
        <w:t>The starting project can be accessed from GitHub, using this link:</w:t>
      </w:r>
    </w:p>
    <w:bookmarkEnd w:id="0"/>
    <w:p w14:paraId="2A39A9C1" w14:textId="3889F5FE" w:rsidR="00AE719F" w:rsidRDefault="00711AAB" w:rsidP="00644DF1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fldChar w:fldCharType="begin"/>
      </w:r>
      <w:r>
        <w:rPr>
          <w:rFonts w:eastAsia="Times New Roman" w:cs="Helvetica"/>
          <w:color w:val="2D3B45"/>
          <w:sz w:val="24"/>
          <w:szCs w:val="24"/>
        </w:rPr>
        <w:instrText>HYPERLINK "</w:instrText>
      </w:r>
      <w:r w:rsidRPr="00711AAB">
        <w:rPr>
          <w:rFonts w:eastAsia="Times New Roman" w:cs="Helvetica"/>
          <w:color w:val="2D3B45"/>
          <w:sz w:val="24"/>
          <w:szCs w:val="24"/>
        </w:rPr>
        <w:instrText>https://classroom.github.com/a/tHHvs2fN</w:instrText>
      </w:r>
      <w:r>
        <w:rPr>
          <w:rFonts w:eastAsia="Times New Roman" w:cs="Helvetica"/>
          <w:color w:val="2D3B45"/>
          <w:sz w:val="24"/>
          <w:szCs w:val="24"/>
        </w:rPr>
        <w:instrText>"</w:instrText>
      </w:r>
      <w:r>
        <w:rPr>
          <w:rFonts w:eastAsia="Times New Roman" w:cs="Helvetica"/>
          <w:color w:val="2D3B45"/>
          <w:sz w:val="24"/>
          <w:szCs w:val="24"/>
        </w:rPr>
      </w:r>
      <w:r>
        <w:rPr>
          <w:rFonts w:eastAsia="Times New Roman" w:cs="Helvetica"/>
          <w:color w:val="2D3B45"/>
          <w:sz w:val="24"/>
          <w:szCs w:val="24"/>
        </w:rPr>
        <w:fldChar w:fldCharType="separate"/>
      </w:r>
      <w:r w:rsidRPr="008E72C2">
        <w:rPr>
          <w:rStyle w:val="Hyperlink"/>
          <w:rFonts w:eastAsia="Times New Roman" w:cs="Helvetica"/>
          <w:sz w:val="24"/>
          <w:szCs w:val="24"/>
        </w:rPr>
        <w:t>https://classroom.github.com/a/tHHvs2fN</w:t>
      </w:r>
      <w:r>
        <w:rPr>
          <w:rFonts w:eastAsia="Times New Roman" w:cs="Helvetica"/>
          <w:color w:val="2D3B45"/>
          <w:sz w:val="24"/>
          <w:szCs w:val="24"/>
        </w:rPr>
        <w:fldChar w:fldCharType="end"/>
      </w:r>
    </w:p>
    <w:p w14:paraId="68D5A64B" w14:textId="77777777" w:rsidR="00711AAB" w:rsidRDefault="00711AAB" w:rsidP="00644DF1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01321620" w14:textId="77777777" w:rsidR="00644DF1" w:rsidRDefault="00644DF1" w:rsidP="00644DF1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4CC8A8B7" w14:textId="573EF613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 w:rsidRPr="00112343">
        <w:rPr>
          <w:rFonts w:eastAsia="Times New Roman" w:cs="Helvetica"/>
          <w:color w:val="2D3B45"/>
          <w:sz w:val="24"/>
          <w:szCs w:val="24"/>
        </w:rPr>
        <w:t xml:space="preserve">The first thing that you need to do is to create a MongoDB bookstore database that contains a book collection, which in turn contains </w:t>
      </w:r>
      <w:r w:rsidRPr="00112343">
        <w:rPr>
          <w:rFonts w:eastAsia="Times New Roman" w:cs="Helvetica"/>
          <w:color w:val="2D3B45"/>
          <w:sz w:val="24"/>
          <w:szCs w:val="24"/>
        </w:rPr>
        <w:t xml:space="preserve">a minimum of 6 book </w:t>
      </w:r>
      <w:r w:rsidRPr="00112343">
        <w:rPr>
          <w:rFonts w:eastAsia="Times New Roman" w:cs="Helvetica"/>
          <w:color w:val="2D3B45"/>
          <w:sz w:val="24"/>
          <w:szCs w:val="24"/>
        </w:rPr>
        <w:t>documents</w:t>
      </w:r>
      <w:r>
        <w:rPr>
          <w:rFonts w:eastAsia="Times New Roman" w:cs="Helvetica"/>
          <w:color w:val="2D3B45"/>
          <w:sz w:val="24"/>
          <w:szCs w:val="24"/>
        </w:rPr>
        <w:t xml:space="preserve"> and a category collection that contains four category documents.  </w:t>
      </w:r>
    </w:p>
    <w:p w14:paraId="40E2CF04" w14:textId="145329E2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Each book document should contain a category (category name not Id), title, author, ISBN, price, image(does not have to include the extension if all images are of the same file type) and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readNowFlag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(either 1 or 0).  If you want, you can use the same books that you used for the last assignment.</w:t>
      </w:r>
    </w:p>
    <w:p w14:paraId="3D1E3E3C" w14:textId="12DDF711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Each category document should have a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categoryId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and a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categoryName</w:t>
      </w:r>
      <w:proofErr w:type="spellEnd"/>
      <w:r>
        <w:rPr>
          <w:rFonts w:eastAsia="Times New Roman" w:cs="Helvetica"/>
          <w:color w:val="2D3B45"/>
          <w:sz w:val="24"/>
          <w:szCs w:val="24"/>
        </w:rPr>
        <w:t>.</w:t>
      </w:r>
    </w:p>
    <w:p w14:paraId="2EE78518" w14:textId="368D2581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date the base.html page to include your site name, some text in the header and footer and URLs for each of the links.</w:t>
      </w:r>
    </w:p>
    <w:p w14:paraId="6225B5AD" w14:textId="76CF6FF7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date the read.html page to display all the books in the database with edit and delete links.</w:t>
      </w:r>
    </w:p>
    <w:p w14:paraId="1366935E" w14:textId="047B2077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date the create.html page to include an HTML form.  This page should:</w:t>
      </w:r>
    </w:p>
    <w:p w14:paraId="6077F4F6" w14:textId="04171487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Allow the user to insert data for each book attribute.  </w:t>
      </w:r>
    </w:p>
    <w:p w14:paraId="773B7924" w14:textId="61089083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Support the dropdown list of categories being driven from the categories collection.</w:t>
      </w:r>
    </w:p>
    <w:p w14:paraId="371EAB5D" w14:textId="5E3BCF3C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clude a cancel button that links to the read page.</w:t>
      </w:r>
    </w:p>
    <w:p w14:paraId="0645E07B" w14:textId="291DC217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se the HTTP POST method when submitted.</w:t>
      </w:r>
    </w:p>
    <w:p w14:paraId="6B58FE31" w14:textId="781ED700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Update the edit.html page to include an HTML form </w:t>
      </w:r>
      <w:proofErr w:type="gramStart"/>
      <w:r>
        <w:rPr>
          <w:rFonts w:eastAsia="Times New Roman" w:cs="Helvetica"/>
          <w:color w:val="2D3B45"/>
          <w:sz w:val="24"/>
          <w:szCs w:val="24"/>
        </w:rPr>
        <w:t>similar to</w:t>
      </w:r>
      <w:proofErr w:type="gramEnd"/>
      <w:r>
        <w:rPr>
          <w:rFonts w:eastAsia="Times New Roman" w:cs="Helvetica"/>
          <w:color w:val="2D3B45"/>
          <w:sz w:val="24"/>
          <w:szCs w:val="24"/>
        </w:rPr>
        <w:t xml:space="preserve"> the create page, except that it should display all the attributes for the book that is being edited, including the category in the dropdown.</w:t>
      </w:r>
    </w:p>
    <w:p w14:paraId="7E1A802C" w14:textId="4CF3594D" w:rsidR="00112343" w:rsidRDefault="00C31F57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lastRenderedPageBreak/>
        <w:t>Update the app.py program to include code for all the functions needed to support the specified activities on the HTML pages:</w:t>
      </w:r>
    </w:p>
    <w:p w14:paraId="0EF838C9" w14:textId="533870D2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Connect to the MongoDB database.</w:t>
      </w:r>
    </w:p>
    <w:p w14:paraId="206B9CC2" w14:textId="520D6DFE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e read function, retrieve books from the database and pass those books to the read.html page.</w:t>
      </w:r>
    </w:p>
    <w:p w14:paraId="36A5A64F" w14:textId="46021C9D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e create function, retrieve all the </w:t>
      </w:r>
      <w:proofErr w:type="gramStart"/>
      <w:r>
        <w:rPr>
          <w:rFonts w:eastAsia="Times New Roman" w:cs="Helvetica"/>
          <w:color w:val="2D3B45"/>
          <w:sz w:val="24"/>
          <w:szCs w:val="24"/>
        </w:rPr>
        <w:t>categories</w:t>
      </w:r>
      <w:proofErr w:type="gramEnd"/>
      <w:r>
        <w:rPr>
          <w:rFonts w:eastAsia="Times New Roman" w:cs="Helvetica"/>
          <w:color w:val="2D3B45"/>
          <w:sz w:val="24"/>
          <w:szCs w:val="24"/>
        </w:rPr>
        <w:t xml:space="preserve"> and pass them to the create.html page.</w:t>
      </w:r>
    </w:p>
    <w:p w14:paraId="24F19A16" w14:textId="71074339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e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create_post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function, set up the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json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data structure using the information passed in using the POST method and then insert the document into the database.</w:t>
      </w:r>
    </w:p>
    <w:p w14:paraId="3CFCD591" w14:textId="17363493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e edit function, retrieve the data for the book selected by the user and retrieve all the categories.  Then pass all the data to the edit.html page.</w:t>
      </w:r>
    </w:p>
    <w:p w14:paraId="5912A10A" w14:textId="025D98ED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e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edit_post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function, </w:t>
      </w:r>
      <w:r>
        <w:rPr>
          <w:rFonts w:eastAsia="Times New Roman" w:cs="Helvetica"/>
          <w:color w:val="2D3B45"/>
          <w:sz w:val="24"/>
          <w:szCs w:val="24"/>
        </w:rPr>
        <w:t xml:space="preserve">, set up the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json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data structure using the information passed in using the POST method and then </w:t>
      </w:r>
      <w:r>
        <w:rPr>
          <w:rFonts w:eastAsia="Times New Roman" w:cs="Helvetica"/>
          <w:color w:val="2D3B45"/>
          <w:sz w:val="24"/>
          <w:szCs w:val="24"/>
        </w:rPr>
        <w:t>edit</w:t>
      </w:r>
      <w:r>
        <w:rPr>
          <w:rFonts w:eastAsia="Times New Roman" w:cs="Helvetica"/>
          <w:color w:val="2D3B45"/>
          <w:sz w:val="24"/>
          <w:szCs w:val="24"/>
        </w:rPr>
        <w:t xml:space="preserve"> the document into the database.</w:t>
      </w:r>
    </w:p>
    <w:p w14:paraId="2BE7468B" w14:textId="36E40470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e delete function, send the delete command to the database for the selected book.</w:t>
      </w:r>
    </w:p>
    <w:p w14:paraId="79878843" w14:textId="560A20FA" w:rsidR="00973696" w:rsidRPr="00C31F57" w:rsidRDefault="00C31F57" w:rsidP="00C31F5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31F57">
        <w:rPr>
          <w:color w:val="2D3B45"/>
          <w:sz w:val="24"/>
        </w:rPr>
        <w:t xml:space="preserve">Depending upon your interest, knowledge, </w:t>
      </w:r>
      <w:proofErr w:type="gramStart"/>
      <w:r w:rsidRPr="00C31F57">
        <w:rPr>
          <w:color w:val="2D3B45"/>
          <w:sz w:val="24"/>
        </w:rPr>
        <w:t>skill</w:t>
      </w:r>
      <w:proofErr w:type="gramEnd"/>
      <w:r w:rsidRPr="00C31F57">
        <w:rPr>
          <w:color w:val="2D3B45"/>
          <w:sz w:val="24"/>
        </w:rPr>
        <w:t xml:space="preserve"> and time, you are welcome to modify the site to look how you want it to.  You can change colors, fonts, </w:t>
      </w:r>
      <w:proofErr w:type="gramStart"/>
      <w:r w:rsidRPr="00C31F57">
        <w:rPr>
          <w:color w:val="2D3B45"/>
          <w:sz w:val="24"/>
        </w:rPr>
        <w:t>text</w:t>
      </w:r>
      <w:proofErr w:type="gramEnd"/>
      <w:r w:rsidRPr="00C31F57">
        <w:rPr>
          <w:color w:val="2D3B45"/>
          <w:sz w:val="24"/>
        </w:rPr>
        <w:t xml:space="preserve"> and layout.  </w:t>
      </w:r>
      <w:r>
        <w:rPr>
          <w:color w:val="2D3B45"/>
          <w:sz w:val="24"/>
        </w:rPr>
        <w:t>However, there is no requirement to update the layout provided.  Implementing the maintenance functions is the core of this assignment.</w:t>
      </w:r>
    </w:p>
    <w:p w14:paraId="5F836CD9" w14:textId="77777777" w:rsidR="00312279" w:rsidRPr="002D5381" w:rsidRDefault="00312279" w:rsidP="002D5381">
      <w:pPr>
        <w:rPr>
          <w:sz w:val="24"/>
          <w:szCs w:val="24"/>
        </w:rPr>
      </w:pPr>
      <w:r w:rsidRPr="00051D6F"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4FF3A59C" w14:textId="77777777" w:rsidR="00312279" w:rsidRDefault="002D5381" w:rsidP="00312279">
      <w:pPr>
        <w:shd w:val="clear" w:color="auto" w:fill="FFFFFF"/>
        <w:spacing w:before="240" w:after="240" w:line="240" w:lineRule="auto"/>
        <w:outlineLvl w:val="2"/>
      </w:pPr>
      <w:r>
        <w:t>See Brightspace for Grading Rubric</w:t>
      </w:r>
    </w:p>
    <w:p w14:paraId="51253746" w14:textId="77777777" w:rsidR="007459D7" w:rsidRDefault="007459D7" w:rsidP="007459D7"/>
    <w:sectPr w:rsidR="007459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83AC2"/>
    <w:multiLevelType w:val="multilevel"/>
    <w:tmpl w:val="E6CE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130943"/>
    <w:multiLevelType w:val="hybridMultilevel"/>
    <w:tmpl w:val="4062705A"/>
    <w:lvl w:ilvl="0" w:tplc="268C4B40">
      <w:start w:val="1"/>
      <w:numFmt w:val="decimal"/>
      <w:lvlText w:val="%1)"/>
      <w:lvlJc w:val="left"/>
      <w:pPr>
        <w:ind w:left="720" w:hanging="360"/>
      </w:pPr>
      <w:rPr>
        <w:rFonts w:hint="default"/>
        <w:color w:val="3366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8F6D2A"/>
    <w:multiLevelType w:val="hybridMultilevel"/>
    <w:tmpl w:val="74EE31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6D2BA0"/>
    <w:multiLevelType w:val="hybridMultilevel"/>
    <w:tmpl w:val="BE0C6518"/>
    <w:lvl w:ilvl="0" w:tplc="B1B86B64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F2D23"/>
    <w:multiLevelType w:val="hybridMultilevel"/>
    <w:tmpl w:val="159E98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C932AF"/>
    <w:multiLevelType w:val="hybridMultilevel"/>
    <w:tmpl w:val="E46493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2002307">
    <w:abstractNumId w:val="5"/>
  </w:num>
  <w:num w:numId="2" w16cid:durableId="1303656629">
    <w:abstractNumId w:val="0"/>
  </w:num>
  <w:num w:numId="3" w16cid:durableId="712582973">
    <w:abstractNumId w:val="4"/>
  </w:num>
  <w:num w:numId="4" w16cid:durableId="115297756">
    <w:abstractNumId w:val="2"/>
  </w:num>
  <w:num w:numId="5" w16cid:durableId="1647708300">
    <w:abstractNumId w:val="1"/>
  </w:num>
  <w:num w:numId="6" w16cid:durableId="2860095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DMytjAwNTQzMTFU0lEKTi0uzszPAymwqAUA/R1P+CwAAAA="/>
  </w:docVars>
  <w:rsids>
    <w:rsidRoot w:val="00F5653F"/>
    <w:rsid w:val="0002258B"/>
    <w:rsid w:val="00033B30"/>
    <w:rsid w:val="00040EA1"/>
    <w:rsid w:val="000A58AC"/>
    <w:rsid w:val="00112343"/>
    <w:rsid w:val="00113CCF"/>
    <w:rsid w:val="0012659D"/>
    <w:rsid w:val="001559F3"/>
    <w:rsid w:val="001643EE"/>
    <w:rsid w:val="001816BB"/>
    <w:rsid w:val="00184FAE"/>
    <w:rsid w:val="001A74DD"/>
    <w:rsid w:val="00204A78"/>
    <w:rsid w:val="00215A5C"/>
    <w:rsid w:val="002450D6"/>
    <w:rsid w:val="0025574E"/>
    <w:rsid w:val="002D5381"/>
    <w:rsid w:val="00311F73"/>
    <w:rsid w:val="00312279"/>
    <w:rsid w:val="00356104"/>
    <w:rsid w:val="0037710C"/>
    <w:rsid w:val="003D6441"/>
    <w:rsid w:val="003E07B2"/>
    <w:rsid w:val="00420B04"/>
    <w:rsid w:val="00455533"/>
    <w:rsid w:val="0045751B"/>
    <w:rsid w:val="004B646C"/>
    <w:rsid w:val="004D5179"/>
    <w:rsid w:val="004F2AF2"/>
    <w:rsid w:val="00553F91"/>
    <w:rsid w:val="005B6FEF"/>
    <w:rsid w:val="005B797C"/>
    <w:rsid w:val="005F70A0"/>
    <w:rsid w:val="00644DF1"/>
    <w:rsid w:val="00650157"/>
    <w:rsid w:val="00651582"/>
    <w:rsid w:val="00664049"/>
    <w:rsid w:val="006A5146"/>
    <w:rsid w:val="006E50FC"/>
    <w:rsid w:val="00711AAB"/>
    <w:rsid w:val="00722C32"/>
    <w:rsid w:val="00743C71"/>
    <w:rsid w:val="007459D7"/>
    <w:rsid w:val="007B0F0D"/>
    <w:rsid w:val="00842408"/>
    <w:rsid w:val="00875979"/>
    <w:rsid w:val="00880621"/>
    <w:rsid w:val="008958AB"/>
    <w:rsid w:val="00895A3C"/>
    <w:rsid w:val="00897C10"/>
    <w:rsid w:val="008F2483"/>
    <w:rsid w:val="00910648"/>
    <w:rsid w:val="00914C36"/>
    <w:rsid w:val="00973696"/>
    <w:rsid w:val="00990A6B"/>
    <w:rsid w:val="009B5157"/>
    <w:rsid w:val="00A31D61"/>
    <w:rsid w:val="00AD19BB"/>
    <w:rsid w:val="00AE719F"/>
    <w:rsid w:val="00B44210"/>
    <w:rsid w:val="00B65F59"/>
    <w:rsid w:val="00B94A4D"/>
    <w:rsid w:val="00C31F57"/>
    <w:rsid w:val="00C718E5"/>
    <w:rsid w:val="00C7349C"/>
    <w:rsid w:val="00CE670E"/>
    <w:rsid w:val="00D1358B"/>
    <w:rsid w:val="00D23248"/>
    <w:rsid w:val="00D320E9"/>
    <w:rsid w:val="00D47100"/>
    <w:rsid w:val="00DB79AD"/>
    <w:rsid w:val="00DD4E11"/>
    <w:rsid w:val="00DD53C9"/>
    <w:rsid w:val="00E0433C"/>
    <w:rsid w:val="00E04D1E"/>
    <w:rsid w:val="00E06CEF"/>
    <w:rsid w:val="00E119CC"/>
    <w:rsid w:val="00E15214"/>
    <w:rsid w:val="00F31B55"/>
    <w:rsid w:val="00F443D8"/>
    <w:rsid w:val="00F5653F"/>
    <w:rsid w:val="00F639D4"/>
    <w:rsid w:val="00F760C0"/>
    <w:rsid w:val="00F949AF"/>
    <w:rsid w:val="00FD2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B9CFD"/>
  <w15:chartTrackingRefBased/>
  <w15:docId w15:val="{C255A00B-AFE2-46CB-ADC6-04A40701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559F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E71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23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Links>
    <vt:vector size="6" baseType="variant">
      <vt:variant>
        <vt:i4>7340152</vt:i4>
      </vt:variant>
      <vt:variant>
        <vt:i4>0</vt:i4>
      </vt:variant>
      <vt:variant>
        <vt:i4>0</vt:i4>
      </vt:variant>
      <vt:variant>
        <vt:i4>5</vt:i4>
      </vt:variant>
      <vt:variant>
        <vt:lpwstr>https://classroom.github.com/a/-g8Lmg9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ger, David</dc:creator>
  <cp:keywords/>
  <dc:description/>
  <cp:lastModifiedBy>David Prager</cp:lastModifiedBy>
  <cp:revision>5</cp:revision>
  <dcterms:created xsi:type="dcterms:W3CDTF">2023-12-22T00:35:00Z</dcterms:created>
  <dcterms:modified xsi:type="dcterms:W3CDTF">2024-03-17T20:40:00Z</dcterms:modified>
</cp:coreProperties>
</file>